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4BEB6" w14:textId="2E55920C" w:rsidR="00E50D91" w:rsidRPr="00773F2A" w:rsidRDefault="00D2456A" w:rsidP="00D2456A">
      <w:pPr>
        <w:rPr>
          <w:sz w:val="32"/>
          <w:szCs w:val="28"/>
        </w:rPr>
      </w:pPr>
      <w:r w:rsidRPr="00773F2A">
        <w:rPr>
          <w:sz w:val="32"/>
          <w:szCs w:val="28"/>
        </w:rPr>
        <w:t>Cancer Alliance Fund</w:t>
      </w:r>
    </w:p>
    <w:p w14:paraId="23D097A0" w14:textId="1490FA87" w:rsidR="00D2456A" w:rsidRDefault="00D2456A" w:rsidP="00D2456A">
      <w:r>
        <w:t>You cannot save the form as you go along, so we have provided the questions that require longer answers here for you to complete and then paste into the form when you are ready to submit.</w:t>
      </w:r>
    </w:p>
    <w:p w14:paraId="18E7C0AC" w14:textId="0DD73FBC" w:rsidR="00D2456A" w:rsidRDefault="00D2456A" w:rsidP="00D2456A"/>
    <w:p w14:paraId="15B4BA15" w14:textId="32FCA8D0" w:rsidR="00D2456A" w:rsidRDefault="00D2456A" w:rsidP="00D2456A">
      <w:pPr>
        <w:rPr>
          <w:rFonts w:ascii="PoppinsBold" w:hAnsi="PoppinsBold"/>
          <w:color w:val="333333"/>
          <w:szCs w:val="24"/>
          <w:shd w:val="clear" w:color="auto" w:fill="FFFFFF"/>
        </w:rPr>
      </w:pPr>
      <w:r w:rsidRPr="00D2456A">
        <w:rPr>
          <w:rFonts w:ascii="PoppinsBold" w:hAnsi="PoppinsBold"/>
          <w:color w:val="333333"/>
          <w:szCs w:val="24"/>
          <w:shd w:val="clear" w:color="auto" w:fill="FFFFFF"/>
        </w:rPr>
        <w:t xml:space="preserve">What </w:t>
      </w:r>
      <w:proofErr w:type="gramStart"/>
      <w:r w:rsidRPr="00D2456A">
        <w:rPr>
          <w:rFonts w:ascii="PoppinsBold" w:hAnsi="PoppinsBold"/>
          <w:color w:val="333333"/>
          <w:szCs w:val="24"/>
          <w:shd w:val="clear" w:color="auto" w:fill="FFFFFF"/>
        </w:rPr>
        <w:t>are</w:t>
      </w:r>
      <w:proofErr w:type="gramEnd"/>
      <w:r w:rsidRPr="00D2456A">
        <w:rPr>
          <w:rFonts w:ascii="PoppinsBold" w:hAnsi="PoppinsBold"/>
          <w:color w:val="333333"/>
          <w:szCs w:val="24"/>
          <w:shd w:val="clear" w:color="auto" w:fill="FFFFFF"/>
        </w:rPr>
        <w:t xml:space="preserve"> your organisation’s main or current activities?</w:t>
      </w:r>
      <w:r w:rsidRPr="00D2456A">
        <w:rPr>
          <w:rFonts w:ascii="PoppinsBold" w:hAnsi="PoppinsBold"/>
          <w:color w:val="333333"/>
          <w:szCs w:val="24"/>
          <w:shd w:val="clear" w:color="auto" w:fill="FFFFFF"/>
        </w:rPr>
        <w:t xml:space="preserve"> (500 characters)</w:t>
      </w:r>
    </w:p>
    <w:p w14:paraId="47C12CF8" w14:textId="77777777" w:rsidR="00D2456A" w:rsidRDefault="00D2456A" w:rsidP="00D2456A">
      <w:pPr>
        <w:rPr>
          <w:rFonts w:ascii="PoppinsBold" w:hAnsi="PoppinsBold"/>
          <w:color w:val="333333"/>
          <w:sz w:val="26"/>
          <w:szCs w:val="26"/>
          <w:shd w:val="clear" w:color="auto" w:fill="FFFFFF"/>
        </w:rPr>
      </w:pPr>
    </w:p>
    <w:p w14:paraId="21E50B4E" w14:textId="218F1F52" w:rsidR="00D2456A" w:rsidRPr="00D2456A" w:rsidRDefault="00D2456A" w:rsidP="00D2456A">
      <w:pPr>
        <w:rPr>
          <w:rFonts w:ascii="PoppinsBold" w:hAnsi="PoppinsBold"/>
          <w:color w:val="333333"/>
          <w:sz w:val="22"/>
          <w:shd w:val="clear" w:color="auto" w:fill="FFFFFF"/>
        </w:rPr>
      </w:pPr>
      <w:r w:rsidRPr="00D2456A">
        <w:rPr>
          <w:rFonts w:ascii="PoppinsBold" w:hAnsi="PoppinsBold"/>
          <w:color w:val="333333"/>
          <w:szCs w:val="24"/>
          <w:shd w:val="clear" w:color="auto" w:fill="FFFFFF"/>
        </w:rPr>
        <w:t>Please tell us, thinking about our funding criteria, how your project will help us achieve these objectives.</w:t>
      </w:r>
      <w:r w:rsidRPr="00D2456A">
        <w:rPr>
          <w:rFonts w:ascii="PoppinsBold" w:hAnsi="PoppinsBold"/>
          <w:color w:val="333333"/>
          <w:szCs w:val="24"/>
          <w:shd w:val="clear" w:color="auto" w:fill="FFFFFF"/>
        </w:rPr>
        <w:t xml:space="preserve"> (1000 characters)</w:t>
      </w:r>
    </w:p>
    <w:p w14:paraId="00B688D0" w14:textId="75AB3102" w:rsidR="00D2456A" w:rsidRDefault="00D2456A" w:rsidP="00D2456A">
      <w:pPr>
        <w:rPr>
          <w:rFonts w:ascii="PoppinsBold" w:hAnsi="PoppinsBold"/>
          <w:color w:val="333333"/>
          <w:szCs w:val="24"/>
          <w:shd w:val="clear" w:color="auto" w:fill="FFFFFF"/>
        </w:rPr>
      </w:pPr>
    </w:p>
    <w:p w14:paraId="43840254" w14:textId="40BF1E32" w:rsidR="00D2456A" w:rsidRDefault="00D2456A" w:rsidP="00D2456A">
      <w:pPr>
        <w:rPr>
          <w:sz w:val="22"/>
          <w:szCs w:val="20"/>
        </w:rPr>
      </w:pPr>
      <w:r>
        <w:rPr>
          <w:sz w:val="22"/>
          <w:szCs w:val="20"/>
        </w:rPr>
        <w:t>Please describe your project (</w:t>
      </w:r>
      <w:r w:rsidR="00773F2A">
        <w:rPr>
          <w:sz w:val="22"/>
          <w:szCs w:val="20"/>
        </w:rPr>
        <w:t>1000 characters.  You may use less)</w:t>
      </w:r>
    </w:p>
    <w:p w14:paraId="7EF64651" w14:textId="48F48FAE" w:rsidR="00773F2A" w:rsidRDefault="00773F2A" w:rsidP="00D2456A">
      <w:pPr>
        <w:rPr>
          <w:sz w:val="22"/>
          <w:szCs w:val="20"/>
        </w:rPr>
      </w:pPr>
    </w:p>
    <w:p w14:paraId="4DFF4528" w14:textId="77777777" w:rsidR="00773F2A" w:rsidRDefault="00773F2A" w:rsidP="00D2456A">
      <w:pPr>
        <w:rPr>
          <w:sz w:val="22"/>
          <w:szCs w:val="20"/>
        </w:rPr>
      </w:pPr>
    </w:p>
    <w:p w14:paraId="6938E298" w14:textId="5FD37368" w:rsidR="00773F2A" w:rsidRDefault="00773F2A" w:rsidP="00D2456A">
      <w:pPr>
        <w:rPr>
          <w:sz w:val="22"/>
          <w:szCs w:val="20"/>
        </w:rPr>
      </w:pPr>
      <w:r>
        <w:rPr>
          <w:sz w:val="22"/>
          <w:szCs w:val="20"/>
        </w:rPr>
        <w:t>Please give us three goals of your project</w:t>
      </w:r>
    </w:p>
    <w:p w14:paraId="5B48A735" w14:textId="0D437E7D" w:rsidR="00773F2A" w:rsidRDefault="00773F2A" w:rsidP="00D2456A">
      <w:pPr>
        <w:rPr>
          <w:sz w:val="22"/>
          <w:szCs w:val="20"/>
        </w:rPr>
      </w:pPr>
    </w:p>
    <w:p w14:paraId="715839E7" w14:textId="60B25178" w:rsidR="00773F2A" w:rsidRDefault="00773F2A" w:rsidP="00D2456A">
      <w:pPr>
        <w:rPr>
          <w:sz w:val="22"/>
          <w:szCs w:val="20"/>
        </w:rPr>
      </w:pPr>
    </w:p>
    <w:p w14:paraId="54DE7633" w14:textId="57DD8751" w:rsidR="00773F2A" w:rsidRPr="00773F2A" w:rsidRDefault="00773F2A" w:rsidP="00773F2A">
      <w:pPr>
        <w:rPr>
          <w:rFonts w:ascii="PoppinsLight" w:eastAsia="Times New Roman" w:hAnsi="PoppinsLight" w:cs="Times New Roman"/>
          <w:color w:val="666666"/>
          <w:szCs w:val="24"/>
          <w:lang w:eastAsia="en-GB"/>
        </w:rPr>
      </w:pPr>
      <w:r>
        <w:rPr>
          <w:sz w:val="22"/>
          <w:szCs w:val="20"/>
        </w:rPr>
        <w:t xml:space="preserve">Tell us about the people you work with and how far the messages may spread (500 </w:t>
      </w:r>
    </w:p>
    <w:p w14:paraId="6F527716" w14:textId="77777777" w:rsidR="00773F2A" w:rsidRDefault="00773F2A" w:rsidP="00773F2A">
      <w:pPr>
        <w:rPr>
          <w:rFonts w:ascii="Times New Roman" w:eastAsia="Times New Roman" w:hAnsi="Times New Roman" w:cs="Times New Roman"/>
          <w:szCs w:val="24"/>
          <w:lang w:eastAsia="en-GB"/>
        </w:rPr>
      </w:pPr>
      <w:r>
        <w:rPr>
          <w:sz w:val="22"/>
          <w:szCs w:val="20"/>
        </w:rPr>
        <w:t>characters)</w:t>
      </w:r>
      <w:r w:rsidRPr="00773F2A">
        <w:rPr>
          <w:rFonts w:ascii="Times New Roman" w:eastAsia="Times New Roman" w:hAnsi="Times New Roman" w:cs="Times New Roman"/>
          <w:szCs w:val="24"/>
          <w:lang w:eastAsia="en-GB"/>
        </w:rPr>
        <w:t xml:space="preserve"> </w:t>
      </w:r>
    </w:p>
    <w:p w14:paraId="6B10DB4B" w14:textId="77777777" w:rsidR="00773F2A" w:rsidRDefault="00773F2A" w:rsidP="00773F2A">
      <w:pPr>
        <w:rPr>
          <w:rFonts w:ascii="Times New Roman" w:eastAsia="Times New Roman" w:hAnsi="Times New Roman" w:cs="Times New Roman"/>
          <w:szCs w:val="24"/>
          <w:lang w:eastAsia="en-GB"/>
        </w:rPr>
      </w:pPr>
    </w:p>
    <w:p w14:paraId="729D4CD4" w14:textId="77777777" w:rsidR="00773F2A" w:rsidRDefault="00773F2A" w:rsidP="00773F2A">
      <w:pPr>
        <w:rPr>
          <w:rFonts w:ascii="Times New Roman" w:eastAsia="Times New Roman" w:hAnsi="Times New Roman" w:cs="Times New Roman"/>
          <w:szCs w:val="24"/>
          <w:lang w:eastAsia="en-GB"/>
        </w:rPr>
      </w:pPr>
    </w:p>
    <w:p w14:paraId="689D1693" w14:textId="00B9CA94" w:rsidR="00773F2A" w:rsidRPr="00773F2A" w:rsidRDefault="00773F2A" w:rsidP="00773F2A">
      <w:pPr>
        <w:rPr>
          <w:rFonts w:eastAsia="Times New Roman" w:cs="Poppins"/>
          <w:szCs w:val="24"/>
          <w:lang w:eastAsia="en-GB"/>
        </w:rPr>
      </w:pPr>
      <w:r w:rsidRPr="00773F2A">
        <w:rPr>
          <w:rFonts w:eastAsia="Times New Roman" w:cs="Poppins"/>
          <w:szCs w:val="24"/>
          <w:lang w:eastAsia="en-GB"/>
        </w:rPr>
        <w:t>Please give details of the costs for the project</w:t>
      </w:r>
    </w:p>
    <w:p w14:paraId="6D77F1AC" w14:textId="77777777" w:rsidR="00773F2A" w:rsidRPr="00773F2A" w:rsidRDefault="00773F2A" w:rsidP="00773F2A">
      <w:pPr>
        <w:shd w:val="clear" w:color="auto" w:fill="FFFFFF"/>
        <w:spacing w:line="240" w:lineRule="auto"/>
        <w:jc w:val="left"/>
        <w:rPr>
          <w:rFonts w:eastAsia="Times New Roman" w:cs="Poppins"/>
          <w:color w:val="666666"/>
          <w:szCs w:val="24"/>
          <w:lang w:eastAsia="en-GB"/>
        </w:rPr>
      </w:pPr>
      <w:r w:rsidRPr="00773F2A">
        <w:rPr>
          <w:rFonts w:eastAsia="Times New Roman" w:cs="Poppins"/>
          <w:color w:val="666666"/>
          <w:szCs w:val="24"/>
          <w:lang w:eastAsia="en-GB"/>
        </w:rPr>
        <w:t xml:space="preserve">Please break down as appropriate </w:t>
      </w:r>
      <w:proofErr w:type="gramStart"/>
      <w:r w:rsidRPr="00773F2A">
        <w:rPr>
          <w:rFonts w:eastAsia="Times New Roman" w:cs="Poppins"/>
          <w:color w:val="666666"/>
          <w:szCs w:val="24"/>
          <w:lang w:eastAsia="en-GB"/>
        </w:rPr>
        <w:t>e.g.</w:t>
      </w:r>
      <w:proofErr w:type="gramEnd"/>
      <w:r w:rsidRPr="00773F2A">
        <w:rPr>
          <w:rFonts w:eastAsia="Times New Roman" w:cs="Poppins"/>
          <w:color w:val="666666"/>
          <w:szCs w:val="24"/>
          <w:lang w:eastAsia="en-GB"/>
        </w:rPr>
        <w:t xml:space="preserve"> hourly rates, hours per day/week etc.  Make these figures as accurately as possible, do not estimate or round up.</w:t>
      </w:r>
    </w:p>
    <w:p w14:paraId="33EC60DB" w14:textId="2D7F3F62" w:rsidR="00773F2A" w:rsidRPr="00D2456A" w:rsidRDefault="00773F2A" w:rsidP="00D2456A">
      <w:pPr>
        <w:rPr>
          <w:sz w:val="22"/>
          <w:szCs w:val="20"/>
        </w:rPr>
      </w:pPr>
    </w:p>
    <w:sectPr w:rsidR="00773F2A" w:rsidRPr="00D245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Bold">
    <w:altName w:val="Poppins"/>
    <w:panose1 w:val="00000000000000000000"/>
    <w:charset w:val="00"/>
    <w:family w:val="roman"/>
    <w:notTrueType/>
    <w:pitch w:val="default"/>
  </w:font>
  <w:font w:name="PoppinsLigh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zMDI1MzK2NDMzNjBU0lEKTi0uzszPAykwrAUA44DFeywAAAA="/>
  </w:docVars>
  <w:rsids>
    <w:rsidRoot w:val="00D2456A"/>
    <w:rsid w:val="00140AD9"/>
    <w:rsid w:val="00657FBA"/>
    <w:rsid w:val="00773F2A"/>
    <w:rsid w:val="00950582"/>
    <w:rsid w:val="00CA72D4"/>
    <w:rsid w:val="00D2456A"/>
    <w:rsid w:val="00E50D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79E59"/>
  <w15:chartTrackingRefBased/>
  <w15:docId w15:val="{ADF16144-42A3-48A1-9007-AC8AAD638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56A"/>
    <w:pPr>
      <w:jc w:val="both"/>
    </w:pPr>
    <w:rPr>
      <w:rFonts w:ascii="Poppins" w:hAnsi="Poppin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968093">
      <w:bodyDiv w:val="1"/>
      <w:marLeft w:val="0"/>
      <w:marRight w:val="0"/>
      <w:marTop w:val="0"/>
      <w:marBottom w:val="0"/>
      <w:divBdr>
        <w:top w:val="none" w:sz="0" w:space="0" w:color="auto"/>
        <w:left w:val="none" w:sz="0" w:space="0" w:color="auto"/>
        <w:bottom w:val="none" w:sz="0" w:space="0" w:color="auto"/>
        <w:right w:val="none" w:sz="0" w:space="0" w:color="auto"/>
      </w:divBdr>
      <w:divsChild>
        <w:div w:id="777289385">
          <w:marLeft w:val="0"/>
          <w:marRight w:val="0"/>
          <w:marTop w:val="30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Pages>
  <Words>122</Words>
  <Characters>70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Dargie</dc:creator>
  <cp:keywords/>
  <dc:description/>
  <cp:lastModifiedBy>Bryan Dargie</cp:lastModifiedBy>
  <cp:revision>1</cp:revision>
  <dcterms:created xsi:type="dcterms:W3CDTF">2022-08-11T09:09:00Z</dcterms:created>
  <dcterms:modified xsi:type="dcterms:W3CDTF">2022-08-11T10:43:00Z</dcterms:modified>
</cp:coreProperties>
</file>